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E5D0EA" w14:textId="77777777" w:rsidR="00127CD4" w:rsidRPr="00127CD4" w:rsidRDefault="00127CD4" w:rsidP="00127CD4">
      <w:pPr>
        <w:pBdr>
          <w:bottom w:val="single" w:sz="6" w:space="4" w:color="EEEEEE"/>
        </w:pBdr>
        <w:shd w:val="clear" w:color="auto" w:fill="FFFFFF"/>
        <w:spacing w:before="240" w:after="240" w:line="240" w:lineRule="auto"/>
        <w:outlineLvl w:val="0"/>
        <w:rPr>
          <w:rFonts w:ascii="Helvetica" w:eastAsia="Times New Roman" w:hAnsi="Helvetica" w:cs="Helvetica"/>
          <w:b/>
          <w:bCs/>
          <w:color w:val="333333"/>
          <w:kern w:val="36"/>
          <w:sz w:val="40"/>
          <w:szCs w:val="40"/>
        </w:rPr>
      </w:pPr>
      <w:r w:rsidRPr="00127CD4">
        <w:rPr>
          <w:rFonts w:ascii="Helvetica" w:eastAsia="Times New Roman" w:hAnsi="Helvetica" w:cs="Helvetica"/>
          <w:b/>
          <w:bCs/>
          <w:color w:val="333333"/>
          <w:kern w:val="36"/>
          <w:sz w:val="40"/>
          <w:szCs w:val="40"/>
        </w:rPr>
        <w:t>Running Test and Train in the instance</w:t>
      </w:r>
    </w:p>
    <w:p w14:paraId="498C7873" w14:textId="77777777" w:rsidR="00127CD4" w:rsidRPr="00127CD4" w:rsidRDefault="00127CD4" w:rsidP="00127CD4">
      <w:pPr>
        <w:shd w:val="clear" w:color="auto" w:fill="FFFFFF"/>
        <w:spacing w:after="240" w:line="240" w:lineRule="auto"/>
        <w:jc w:val="both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(Please use this page only after completing the setup of the Instance as per the Launch and Setup guide.)</w:t>
      </w:r>
    </w:p>
    <w:p w14:paraId="2CF5ACA5" w14:textId="77777777" w:rsidR="00127CD4" w:rsidRPr="00127CD4" w:rsidRDefault="00127CD4" w:rsidP="00127CD4">
      <w:pPr>
        <w:shd w:val="clear" w:color="auto" w:fill="FFFFFF"/>
        <w:spacing w:after="240" w:line="240" w:lineRule="auto"/>
        <w:jc w:val="both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his page is a guide to train and test of KPConv Model described as the following architecture:</w:t>
      </w:r>
    </w:p>
    <w:p w14:paraId="67ECF9C0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simple',</w:t>
      </w:r>
    </w:p>
    <w:p w14:paraId="0936235B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7CF6FD0C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_strided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2A56AEE5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5A8052A5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_strided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07EF5A6A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_deformable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046C3927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_deformable_strided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46D939D3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_deformable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168C3762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_deformable_strided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1C357B60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resnetb_deformable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4ACAE45F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nearest_upsample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64A7E9D3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unary',</w:t>
      </w:r>
    </w:p>
    <w:p w14:paraId="18C23146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nearest_upsample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6CE91A4D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unary',</w:t>
      </w:r>
    </w:p>
    <w:p w14:paraId="45A2EDF0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nearest_upsample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168EF4AB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unary',</w:t>
      </w:r>
    </w:p>
    <w:p w14:paraId="054D0DDB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nearest_upsample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781933D7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  'unary'</w:t>
      </w:r>
    </w:p>
    <w:p w14:paraId="79E6C287" w14:textId="348AF8A9" w:rsidR="00127CD4" w:rsidRPr="00127CD4" w:rsidRDefault="00127CD4" w:rsidP="00127CD4">
      <w:pPr>
        <w:pBdr>
          <w:bottom w:val="single" w:sz="6" w:space="4" w:color="EEEEEE"/>
        </w:pBdr>
        <w:shd w:val="clear" w:color="auto" w:fill="FFFFFF"/>
        <w:spacing w:before="240" w:after="240" w:line="240" w:lineRule="auto"/>
        <w:outlineLvl w:val="1"/>
        <w:rPr>
          <w:rFonts w:ascii="Helvetica" w:eastAsia="Times New Roman" w:hAnsi="Helvetica" w:cs="Helvetica"/>
          <w:b/>
          <w:bCs/>
          <w:color w:val="333333"/>
          <w:sz w:val="40"/>
          <w:szCs w:val="40"/>
        </w:rPr>
      </w:pPr>
      <w:r w:rsidRPr="00127CD4">
        <w:rPr>
          <w:rFonts w:ascii="Helvetica" w:eastAsia="Times New Roman" w:hAnsi="Helvetica" w:cs="Helvetica"/>
          <w:b/>
          <w:bCs/>
          <w:color w:val="333333"/>
          <w:sz w:val="38"/>
          <w:szCs w:val="38"/>
        </w:rPr>
        <w:t>1. Training the Model</w:t>
      </w:r>
    </w:p>
    <w:p w14:paraId="24C1A5F6" w14:textId="539DB6A2" w:rsidR="00127CD4" w:rsidRPr="00127CD4" w:rsidRDefault="00127CD4" w:rsidP="00127CD4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raining the model takes around 32 GB RAM and required 16 GB Graphics for the Dales dataset (This requirement is dataset dependent). Following are the steps: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br/>
        <w:t xml:space="preserve">(If the dataset 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has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difference in the classes compared to DALES, change it in the </w:t>
      </w:r>
      <w:r w:rsidRPr="00127CD4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dataset/DALES.py</w:t>
      </w:r>
      <w:r w:rsidRPr="00127CD4">
        <w:rPr>
          <w:rFonts w:ascii="Helvetica" w:eastAsia="Times New Roman" w:hAnsi="Helvetica" w:cs="Helvetica"/>
          <w:color w:val="333333"/>
          <w:sz w:val="32"/>
          <w:szCs w:val="32"/>
        </w:rPr>
        <w:t> 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at line </w:t>
      </w:r>
      <w:r w:rsidRPr="00127CD4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#97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)</w:t>
      </w:r>
    </w:p>
    <w:p w14:paraId="34089E04" w14:textId="77777777" w:rsidR="00127CD4" w:rsidRPr="00127CD4" w:rsidRDefault="00127CD4" w:rsidP="00127C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Connect to the 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ssh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terminal.</w:t>
      </w:r>
    </w:p>
    <w:p w14:paraId="49A2DC84" w14:textId="7F0E78DE" w:rsidR="00127CD4" w:rsidRPr="00127CD4" w:rsidRDefault="00127CD4" w:rsidP="00127CD4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color w:val="333333"/>
          <w:sz w:val="32"/>
          <w:szCs w:val="32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Utili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z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e 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mux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to create a new session using the following command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br/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  <w:bdr w:val="none" w:sz="0" w:space="0" w:color="auto" w:frame="1"/>
        </w:rPr>
        <w:t>tmux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  <w:bdr w:val="none" w:sz="0" w:space="0" w:color="auto" w:frame="1"/>
        </w:rPr>
        <w:t xml:space="preserve"> attach</w:t>
      </w:r>
    </w:p>
    <w:p w14:paraId="07F27E5C" w14:textId="7F0E78DE" w:rsidR="00127CD4" w:rsidRPr="00127CD4" w:rsidRDefault="00127CD4" w:rsidP="00127CD4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Run the following commands:</w:t>
      </w:r>
    </w:p>
    <w:p w14:paraId="7CE6510E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cd {Location of the KPConv}/</w:t>
      </w:r>
    </w:p>
    <w:p w14:paraId="2AC08AC9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DDDDDD"/>
          <w:sz w:val="20"/>
          <w:szCs w:val="20"/>
          <w:bdr w:val="none" w:sz="0" w:space="0" w:color="auto" w:frame="1"/>
        </w:rPr>
      </w:pP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conda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activate 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aerotronic</w:t>
      </w:r>
      <w:proofErr w:type="spellEnd"/>
    </w:p>
    <w:p w14:paraId="37990EDF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python -u training_DALES.py &gt; filename.txt</w:t>
      </w:r>
    </w:p>
    <w:p w14:paraId="05DC504A" w14:textId="77777777" w:rsidR="00127CD4" w:rsidRPr="00127CD4" w:rsidRDefault="00127CD4" w:rsidP="00127CD4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filename.txt will contain the output log of the training.</w:t>
      </w:r>
    </w:p>
    <w:p w14:paraId="7000E119" w14:textId="77777777" w:rsidR="00127CD4" w:rsidRPr="00127CD4" w:rsidRDefault="00127CD4" w:rsidP="00127C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Detach from the 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mux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session using the following</w:t>
      </w:r>
    </w:p>
    <w:p w14:paraId="6CC88174" w14:textId="25B99FFE" w:rsidR="00127CD4" w:rsidRPr="00127CD4" w:rsidRDefault="00127CD4" w:rsidP="00127CD4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Press Ctrl-A and then press D or (if this </w:t>
      </w:r>
      <w:r w:rsidR="0020214E" w:rsidRPr="00127CD4">
        <w:rPr>
          <w:rFonts w:ascii="Helvetica" w:eastAsia="Times New Roman" w:hAnsi="Helvetica" w:cs="Helvetica"/>
          <w:color w:val="333333"/>
          <w:sz w:val="24"/>
          <w:szCs w:val="24"/>
        </w:rPr>
        <w:t>does not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work)</w:t>
      </w:r>
    </w:p>
    <w:p w14:paraId="631B2544" w14:textId="77777777" w:rsidR="00127CD4" w:rsidRPr="00127CD4" w:rsidRDefault="00127CD4" w:rsidP="00127CD4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Press Ctrl-B and then press D</w:t>
      </w:r>
    </w:p>
    <w:p w14:paraId="237191B9" w14:textId="77777777" w:rsidR="00127CD4" w:rsidRPr="00127CD4" w:rsidRDefault="00127CD4" w:rsidP="00127C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Now the session is running and the current 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ssh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session can be safely closed.</w:t>
      </w:r>
    </w:p>
    <w:p w14:paraId="56F02EE3" w14:textId="77777777" w:rsidR="00127CD4" w:rsidRPr="00127CD4" w:rsidRDefault="00127CD4" w:rsidP="00127CD4">
      <w:pPr>
        <w:pBdr>
          <w:bottom w:val="single" w:sz="6" w:space="4" w:color="EEEEEE"/>
        </w:pBdr>
        <w:shd w:val="clear" w:color="auto" w:fill="FFFFFF"/>
        <w:spacing w:before="240" w:after="240" w:line="240" w:lineRule="auto"/>
        <w:outlineLvl w:val="1"/>
        <w:rPr>
          <w:rFonts w:ascii="Helvetica" w:eastAsia="Times New Roman" w:hAnsi="Helvetica" w:cs="Helvetica"/>
          <w:b/>
          <w:bCs/>
          <w:color w:val="333333"/>
          <w:sz w:val="38"/>
          <w:szCs w:val="38"/>
        </w:rPr>
      </w:pPr>
      <w:r w:rsidRPr="00127CD4">
        <w:rPr>
          <w:rFonts w:ascii="Helvetica" w:eastAsia="Times New Roman" w:hAnsi="Helvetica" w:cs="Helvetica"/>
          <w:b/>
          <w:bCs/>
          <w:color w:val="333333"/>
          <w:sz w:val="38"/>
          <w:szCs w:val="38"/>
        </w:rPr>
        <w:lastRenderedPageBreak/>
        <w:t>2. Testing the trained model</w:t>
      </w:r>
    </w:p>
    <w:p w14:paraId="57439BA5" w14:textId="77777777" w:rsidR="00127CD4" w:rsidRPr="00127CD4" w:rsidRDefault="00127CD4" w:rsidP="00127CD4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esting the model takes around 16 GB RAM and required 16 GB Graphics for the Dales dataset (This requirement is dataset dependent). Following are the steps:</w:t>
      </w:r>
    </w:p>
    <w:p w14:paraId="57B6F955" w14:textId="77777777" w:rsidR="00127CD4" w:rsidRPr="00127CD4" w:rsidRDefault="00127CD4" w:rsidP="00127CD4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Edit the </w:t>
      </w:r>
      <w:r w:rsidRPr="00127CD4">
        <w:rPr>
          <w:rFonts w:ascii="Helvetica" w:eastAsia="Times New Roman" w:hAnsi="Helvetica" w:cs="Helvetica"/>
          <w:b/>
          <w:bCs/>
          <w:i/>
          <w:iCs/>
          <w:color w:val="333333"/>
          <w:sz w:val="24"/>
          <w:szCs w:val="24"/>
        </w:rPr>
        <w:t>test_any_model.py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 file at </w:t>
      </w:r>
      <w:r w:rsidRPr="00127CD4">
        <w:rPr>
          <w:rFonts w:ascii="Helvetica" w:eastAsia="Times New Roman" w:hAnsi="Helvetica" w:cs="Helvetica"/>
          <w:b/>
          <w:bCs/>
          <w:i/>
          <w:iCs/>
          <w:color w:val="333333"/>
          <w:sz w:val="24"/>
          <w:szCs w:val="24"/>
        </w:rPr>
        <w:t>line #235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as per the training log of your choice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br/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  <w:bdr w:val="none" w:sz="0" w:space="0" w:color="auto" w:frame="1"/>
        </w:rPr>
        <w:t>chosen_log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  <w:bdr w:val="none" w:sz="0" w:space="0" w:color="auto" w:frame="1"/>
        </w:rPr>
        <w:t xml:space="preserve"> = '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  <w:bdr w:val="none" w:sz="0" w:space="0" w:color="auto" w:frame="1"/>
        </w:rPr>
        <w:t>Log_YYYY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  <w:bdr w:val="none" w:sz="0" w:space="0" w:color="auto" w:frame="1"/>
        </w:rPr>
        <w:t>-MM-DD_HH-MM-SS'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br/>
        <w:t>This sets the testing script to look for the trained model in 'results/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Log_YYYY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-MM-DD_HH-MM-SS'</w:t>
      </w:r>
    </w:p>
    <w:p w14:paraId="21881D67" w14:textId="77777777" w:rsidR="00127CD4" w:rsidRPr="00127CD4" w:rsidRDefault="00127CD4" w:rsidP="00127CD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Connect to the 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ssh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terminal.</w:t>
      </w:r>
    </w:p>
    <w:p w14:paraId="7DDCC4FE" w14:textId="77777777" w:rsidR="00127CD4" w:rsidRPr="00127CD4" w:rsidRDefault="00127CD4" w:rsidP="00127CD4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Utilise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mux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to create a new session using the following command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br/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mux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attach</w:t>
      </w:r>
    </w:p>
    <w:p w14:paraId="197E368B" w14:textId="77777777" w:rsidR="00127CD4" w:rsidRPr="00127CD4" w:rsidRDefault="00127CD4" w:rsidP="00127CD4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Run the following commands:</w:t>
      </w:r>
    </w:p>
    <w:p w14:paraId="19FF2620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cd {Location of the KPConv}/</w:t>
      </w:r>
    </w:p>
    <w:p w14:paraId="6C6652DE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conda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activate 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aerotronic</w:t>
      </w:r>
      <w:proofErr w:type="spellEnd"/>
    </w:p>
    <w:p w14:paraId="2C860629" w14:textId="77777777" w:rsidR="00127CD4" w:rsidRPr="00127CD4" w:rsidRDefault="00127CD4" w:rsidP="00127CD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</w:pPr>
      <w:r w:rsidRPr="00127CD4"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>python -u test_any_model.py &gt; output_filename.txt</w:t>
      </w:r>
    </w:p>
    <w:p w14:paraId="2CA721F2" w14:textId="77777777" w:rsidR="00127CD4" w:rsidRPr="00127CD4" w:rsidRDefault="00127CD4" w:rsidP="00127CD4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output_filename.txt will contain the output log of the training.</w:t>
      </w:r>
    </w:p>
    <w:p w14:paraId="22CE0C98" w14:textId="77777777" w:rsidR="00127CD4" w:rsidRPr="00127CD4" w:rsidRDefault="00127CD4" w:rsidP="00127CD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Detach from the 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mux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session using the following</w:t>
      </w:r>
    </w:p>
    <w:p w14:paraId="55C5E83A" w14:textId="77777777" w:rsidR="00127CD4" w:rsidRPr="00127CD4" w:rsidRDefault="00127CD4" w:rsidP="00127CD4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Press Ctrl-A and then press D or (if this </w:t>
      </w:r>
      <w:proofErr w:type="gram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doesn't</w:t>
      </w:r>
      <w:proofErr w:type="gram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work)</w:t>
      </w:r>
    </w:p>
    <w:p w14:paraId="246ADE13" w14:textId="77777777" w:rsidR="00127CD4" w:rsidRPr="00127CD4" w:rsidRDefault="00127CD4" w:rsidP="00127CD4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Press Ctrl-B and then press D</w:t>
      </w:r>
    </w:p>
    <w:p w14:paraId="32D6530C" w14:textId="77777777" w:rsidR="00127CD4" w:rsidRPr="00127CD4" w:rsidRDefault="00127CD4" w:rsidP="00127CD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The session is running. The current </w:t>
      </w:r>
      <w:proofErr w:type="spellStart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ssh</w:t>
      </w:r>
      <w:proofErr w:type="spellEnd"/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session can be safely closed.</w:t>
      </w:r>
    </w:p>
    <w:p w14:paraId="633CCC86" w14:textId="6A034A7B" w:rsidR="00127CD4" w:rsidRPr="00127CD4" w:rsidRDefault="00127CD4" w:rsidP="00127CD4">
      <w:pPr>
        <w:pBdr>
          <w:bottom w:val="single" w:sz="6" w:space="4" w:color="EEEEEE"/>
        </w:pBdr>
        <w:shd w:val="clear" w:color="auto" w:fill="FFFFFF"/>
        <w:spacing w:before="240" w:after="240" w:line="240" w:lineRule="auto"/>
        <w:outlineLvl w:val="1"/>
        <w:rPr>
          <w:rFonts w:ascii="Helvetica" w:eastAsia="Times New Roman" w:hAnsi="Helvetica" w:cs="Helvetica"/>
          <w:b/>
          <w:bCs/>
          <w:color w:val="333333"/>
          <w:sz w:val="38"/>
          <w:szCs w:val="38"/>
        </w:rPr>
      </w:pPr>
      <w:r w:rsidRPr="00127CD4">
        <w:rPr>
          <w:rFonts w:ascii="Helvetica" w:eastAsia="Times New Roman" w:hAnsi="Helvetica" w:cs="Helvetica"/>
          <w:b/>
          <w:bCs/>
          <w:color w:val="333333"/>
          <w:sz w:val="38"/>
          <w:szCs w:val="38"/>
        </w:rPr>
        <w:t>3. Expected running times for test and train.</w:t>
      </w:r>
    </w:p>
    <w:p w14:paraId="74C5D822" w14:textId="77777777" w:rsid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raining is expected to take 3 Days. It can be stopped at any time by using the </w:t>
      </w:r>
    </w:p>
    <w:p w14:paraId="2E7F105D" w14:textId="395B0B1B" w:rsidR="00127CD4" w:rsidRP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trl-C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 break.</w:t>
      </w:r>
    </w:p>
    <w:p w14:paraId="5BA397E6" w14:textId="77777777" w:rsidR="00127CD4" w:rsidRP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Testing is expected to take a maximum of 1 hour. (The default number of votes is 100, this may lead to longer test time&gt; 2Hr) To reduce the running time you can edit </w:t>
      </w:r>
      <w:r w:rsidRPr="00127CD4">
        <w:rPr>
          <w:rFonts w:ascii="Helvetica" w:eastAsia="Times New Roman" w:hAnsi="Helvetica" w:cs="Helvetica"/>
          <w:b/>
          <w:bCs/>
          <w:i/>
          <w:iCs/>
          <w:color w:val="333333"/>
          <w:sz w:val="24"/>
          <w:szCs w:val="24"/>
        </w:rPr>
        <w:t>'test_any_model.py'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at </w:t>
      </w:r>
      <w:r w:rsidRPr="00127CD4">
        <w:rPr>
          <w:rFonts w:ascii="Helvetica" w:eastAsia="Times New Roman" w:hAnsi="Helvetica" w:cs="Helvetica"/>
          <w:b/>
          <w:bCs/>
          <w:i/>
          <w:iCs/>
          <w:color w:val="333333"/>
          <w:sz w:val="24"/>
          <w:szCs w:val="24"/>
        </w:rPr>
        <w:t>line #197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 xml:space="preserve"> to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br/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</w:rPr>
        <w:t>tester.test_cloud_</w:t>
      </w:r>
      <w:proofErr w:type="gramStart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</w:rPr>
        <w:t>segmentation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</w:rPr>
        <w:t>(</w:t>
      </w:r>
      <w:proofErr w:type="gramEnd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</w:rPr>
        <w:t xml:space="preserve">model, dataset, </w:t>
      </w:r>
      <w:proofErr w:type="spellStart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</w:rPr>
        <w:t>num_votes</w:t>
      </w:r>
      <w:proofErr w:type="spellEnd"/>
      <w:r w:rsidRPr="00127CD4">
        <w:rPr>
          <w:rFonts w:ascii="Consolas" w:eastAsia="Times New Roman" w:hAnsi="Consolas" w:cs="Courier New"/>
          <w:color w:val="333333"/>
          <w:sz w:val="20"/>
          <w:szCs w:val="20"/>
          <w:highlight w:val="lightGray"/>
        </w:rPr>
        <w:t>=1)</w:t>
      </w:r>
    </w:p>
    <w:p w14:paraId="2E0743C6" w14:textId="509F4778" w:rsidR="00127CD4" w:rsidRPr="00127CD4" w:rsidRDefault="00127CD4" w:rsidP="00127CD4">
      <w:pPr>
        <w:pBdr>
          <w:bottom w:val="single" w:sz="6" w:space="4" w:color="EEEEEE"/>
        </w:pBdr>
        <w:shd w:val="clear" w:color="auto" w:fill="FFFFFF"/>
        <w:spacing w:before="240" w:after="240" w:line="240" w:lineRule="auto"/>
        <w:outlineLvl w:val="1"/>
        <w:rPr>
          <w:rFonts w:ascii="Helvetica" w:eastAsia="Times New Roman" w:hAnsi="Helvetica" w:cs="Helvetica"/>
          <w:b/>
          <w:bCs/>
          <w:color w:val="333333"/>
          <w:sz w:val="38"/>
          <w:szCs w:val="38"/>
        </w:rPr>
      </w:pPr>
      <w:r w:rsidRPr="00127CD4">
        <w:rPr>
          <w:rFonts w:ascii="Helvetica" w:eastAsia="Times New Roman" w:hAnsi="Helvetica" w:cs="Helvetica"/>
          <w:b/>
          <w:bCs/>
          <w:color w:val="333333"/>
          <w:sz w:val="38"/>
          <w:szCs w:val="38"/>
        </w:rPr>
        <w:t>4. Model Artifacts and Results</w:t>
      </w:r>
    </w:p>
    <w:p w14:paraId="67BFC803" w14:textId="77777777" w:rsidR="00127CD4" w:rsidRP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raining model artifacts are stored in </w:t>
      </w:r>
      <w:r w:rsidRPr="00127CD4">
        <w:rPr>
          <w:b/>
          <w:bCs/>
          <w:i/>
          <w:iCs/>
        </w:rPr>
        <w:t>results/</w:t>
      </w:r>
      <w:proofErr w:type="spellStart"/>
      <w:r w:rsidRPr="00127CD4">
        <w:rPr>
          <w:b/>
          <w:bCs/>
          <w:i/>
          <w:iCs/>
        </w:rPr>
        <w:t>Log_YYYY</w:t>
      </w:r>
      <w:proofErr w:type="spellEnd"/>
      <w:r w:rsidRPr="00127CD4">
        <w:rPr>
          <w:b/>
          <w:bCs/>
          <w:i/>
          <w:iCs/>
        </w:rPr>
        <w:t>-MM-DD_HH-MM-SS</w:t>
      </w:r>
    </w:p>
    <w:p w14:paraId="5B1D6F14" w14:textId="77777777" w:rsid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43690710" w14:textId="17D4D5DE" w:rsidR="00127CD4" w:rsidRP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esting results are stored at </w:t>
      </w:r>
      <w:r w:rsidRPr="00127CD4">
        <w:rPr>
          <w:b/>
          <w:bCs/>
          <w:i/>
          <w:iCs/>
        </w:rPr>
        <w:t>test/</w:t>
      </w:r>
      <w:proofErr w:type="spellStart"/>
      <w:r w:rsidRPr="00127CD4">
        <w:rPr>
          <w:b/>
          <w:bCs/>
          <w:i/>
          <w:iCs/>
        </w:rPr>
        <w:t>Log_YYYY</w:t>
      </w:r>
      <w:proofErr w:type="spellEnd"/>
      <w:r w:rsidRPr="00127CD4">
        <w:rPr>
          <w:b/>
          <w:bCs/>
          <w:i/>
          <w:iCs/>
        </w:rPr>
        <w:t>-MM-DD_HH-MM-SS/predictions</w:t>
      </w:r>
    </w:p>
    <w:p w14:paraId="602358F6" w14:textId="77777777" w:rsid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4F203B9D" w14:textId="77777777" w:rsid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To check the accuracy of the testing </w:t>
      </w:r>
      <w:r w:rsidRPr="00127CD4">
        <w:rPr>
          <w:b/>
          <w:bCs/>
          <w:i/>
          <w:iCs/>
        </w:rPr>
        <w:t>test_accuracy.py 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can be utilized. Edit line #19 to the model predicted files which are by default in </w:t>
      </w:r>
      <w:r w:rsidRPr="00127CD4">
        <w:rPr>
          <w:b/>
          <w:bCs/>
          <w:i/>
          <w:iCs/>
        </w:rPr>
        <w:t>test/</w:t>
      </w:r>
      <w:proofErr w:type="spellStart"/>
      <w:r w:rsidRPr="00127CD4">
        <w:rPr>
          <w:b/>
          <w:bCs/>
          <w:i/>
          <w:iCs/>
        </w:rPr>
        <w:t>Log_YYYY</w:t>
      </w:r>
      <w:proofErr w:type="spellEnd"/>
      <w:r w:rsidRPr="00127CD4">
        <w:rPr>
          <w:b/>
          <w:bCs/>
          <w:i/>
          <w:iCs/>
        </w:rPr>
        <w:t>-MM-DD_HH-MM-SS/predictions.</w:t>
      </w:r>
    </w:p>
    <w:p w14:paraId="2F40C0D6" w14:textId="229BCBD5" w:rsidR="00127CD4" w:rsidRPr="00127CD4" w:rsidRDefault="00127CD4" w:rsidP="00127CD4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127CD4">
        <w:rPr>
          <w:b/>
          <w:bCs/>
          <w:i/>
          <w:iCs/>
        </w:rPr>
        <w:t>test_accuracy.py</w:t>
      </w:r>
      <w:r w:rsidRPr="00127CD4">
        <w:rPr>
          <w:rFonts w:ascii="Helvetica" w:eastAsia="Times New Roman" w:hAnsi="Helvetica" w:cs="Helvetica"/>
          <w:color w:val="333333"/>
          <w:sz w:val="24"/>
          <w:szCs w:val="24"/>
        </w:rPr>
        <w:t> compares the files from the prediction files to ground truth files which are stored in </w:t>
      </w:r>
      <w:r w:rsidRPr="00127CD4">
        <w:rPr>
          <w:b/>
          <w:bCs/>
          <w:i/>
          <w:iCs/>
        </w:rPr>
        <w:t>Data/</w:t>
      </w:r>
      <w:proofErr w:type="spellStart"/>
      <w:r w:rsidRPr="00127CD4">
        <w:rPr>
          <w:b/>
          <w:bCs/>
          <w:i/>
          <w:iCs/>
        </w:rPr>
        <w:t>test_bin</w:t>
      </w:r>
      <w:proofErr w:type="spellEnd"/>
      <w:r w:rsidRPr="00127CD4">
        <w:rPr>
          <w:b/>
          <w:bCs/>
          <w:i/>
          <w:iCs/>
        </w:rPr>
        <w:t>/</w:t>
      </w:r>
    </w:p>
    <w:p w14:paraId="64542567" w14:textId="77777777" w:rsidR="0037634D" w:rsidRDefault="0037634D"/>
    <w:sectPr w:rsidR="003763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D6D3E"/>
    <w:multiLevelType w:val="multilevel"/>
    <w:tmpl w:val="0B3E830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BE2FCB"/>
    <w:multiLevelType w:val="multilevel"/>
    <w:tmpl w:val="8FAC550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104578"/>
    <w:multiLevelType w:val="multilevel"/>
    <w:tmpl w:val="F586C01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086C5E"/>
    <w:multiLevelType w:val="multilevel"/>
    <w:tmpl w:val="1982E1F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AyMTUE0obmRko6SsGpxcWZ+XkgBYa1AOn1IrIsAAAA"/>
  </w:docVars>
  <w:rsids>
    <w:rsidRoot w:val="00127CD4"/>
    <w:rsid w:val="000A0EBA"/>
    <w:rsid w:val="00127CD4"/>
    <w:rsid w:val="0020214E"/>
    <w:rsid w:val="002B4E94"/>
    <w:rsid w:val="0037634D"/>
    <w:rsid w:val="00D01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3A0DA"/>
  <w15:chartTrackingRefBased/>
  <w15:docId w15:val="{AC4FD1F0-8220-4D65-88DC-C9C202588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27CD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27C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7CD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27CD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27C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7C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7CD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27CD4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127CD4"/>
  </w:style>
  <w:style w:type="paragraph" w:styleId="ListParagraph">
    <w:name w:val="List Paragraph"/>
    <w:basedOn w:val="Normal"/>
    <w:uiPriority w:val="34"/>
    <w:qFormat/>
    <w:rsid w:val="00127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32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na</dc:creator>
  <cp:keywords/>
  <dc:description/>
  <cp:lastModifiedBy>arjun na</cp:lastModifiedBy>
  <cp:revision>4</cp:revision>
  <dcterms:created xsi:type="dcterms:W3CDTF">2020-12-08T22:09:00Z</dcterms:created>
  <dcterms:modified xsi:type="dcterms:W3CDTF">2020-12-08T22:10:00Z</dcterms:modified>
</cp:coreProperties>
</file>